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1AA56" w14:textId="77777777" w:rsidR="00947747" w:rsidRDefault="00947747" w:rsidP="00947747">
      <w:pPr>
        <w:ind w:firstLine="0"/>
        <w:jc w:val="center"/>
      </w:pPr>
    </w:p>
    <w:p w14:paraId="7B188C46" w14:textId="77777777" w:rsidR="00947747" w:rsidRDefault="00947747" w:rsidP="00947747">
      <w:pPr>
        <w:ind w:firstLine="0"/>
        <w:jc w:val="center"/>
      </w:pPr>
    </w:p>
    <w:p w14:paraId="279E16D8" w14:textId="25B36E84" w:rsidR="000F61A2" w:rsidRDefault="004F4EFA" w:rsidP="00947747">
      <w:pPr>
        <w:ind w:firstLine="0"/>
        <w:jc w:val="center"/>
      </w:pPr>
      <w:r>
        <w:t>Ian Sabey</w:t>
      </w:r>
    </w:p>
    <w:p w14:paraId="76DF1EED" w14:textId="43C2A667" w:rsidR="000F61A2" w:rsidRDefault="004F4EFA" w:rsidP="00947747">
      <w:pPr>
        <w:ind w:firstLine="0"/>
        <w:jc w:val="center"/>
      </w:pPr>
      <w:r>
        <w:t>CS221T – SQL Programming</w:t>
      </w:r>
    </w:p>
    <w:p w14:paraId="341C7E2E" w14:textId="03622A65" w:rsidR="00947747" w:rsidRDefault="004F4EFA" w:rsidP="00947747">
      <w:pPr>
        <w:ind w:firstLine="0"/>
        <w:jc w:val="center"/>
      </w:pPr>
      <w:r>
        <w:t>Unit 1 Submission Node</w:t>
      </w:r>
    </w:p>
    <w:p w14:paraId="5B9E062B" w14:textId="3470558A" w:rsidR="004F4EFA" w:rsidRDefault="004F4EFA" w:rsidP="004F4EFA">
      <w:pPr>
        <w:ind w:firstLine="0"/>
        <w:jc w:val="center"/>
      </w:pPr>
      <w:r>
        <w:t>10/17/2018</w:t>
      </w:r>
    </w:p>
    <w:p w14:paraId="548E5F9B" w14:textId="19C41499" w:rsidR="004F4EFA" w:rsidRDefault="004F4EFA" w:rsidP="004F4EFA">
      <w:pPr>
        <w:ind w:firstLine="0"/>
        <w:jc w:val="center"/>
      </w:pPr>
      <w:r>
        <w:t>Resubmit Due Date: 10/29/2018</w:t>
      </w:r>
    </w:p>
    <w:p w14:paraId="5B8D697E" w14:textId="5B14E7E1" w:rsidR="00947747" w:rsidRDefault="00947747">
      <w:pPr>
        <w:spacing w:after="200" w:line="276" w:lineRule="auto"/>
        <w:ind w:firstLine="0"/>
      </w:pPr>
      <w:r>
        <w:br w:type="page"/>
      </w:r>
    </w:p>
    <w:p w14:paraId="204E762B" w14:textId="77777777" w:rsidR="000F61A2" w:rsidRDefault="000F61A2" w:rsidP="000F61A2">
      <w:pPr>
        <w:ind w:firstLine="0"/>
      </w:pPr>
    </w:p>
    <w:p w14:paraId="7CAEEAB0" w14:textId="77777777" w:rsidR="000F653D" w:rsidRDefault="000F653D" w:rsidP="000F653D">
      <w:pPr>
        <w:jc w:val="center"/>
        <w:rPr>
          <w:b/>
        </w:rPr>
      </w:pPr>
      <w:r w:rsidRPr="000F653D">
        <w:rPr>
          <w:b/>
        </w:rPr>
        <w:t>Overview of SQL Language: Submission Question</w:t>
      </w:r>
    </w:p>
    <w:p w14:paraId="1D4FC6DA" w14:textId="4660D0A4" w:rsidR="00FF545D" w:rsidRDefault="000F653D" w:rsidP="00286E51">
      <w:r>
        <w:t>This assignment was to create a sample database with tables</w:t>
      </w:r>
      <w:r w:rsidR="00956B6C">
        <w:t xml:space="preserve">. </w:t>
      </w:r>
      <w:r w:rsidR="005A69CD">
        <w:t>In th</w:t>
      </w:r>
      <w:r>
        <w:t>i</w:t>
      </w:r>
      <w:r w:rsidR="005A69CD">
        <w:t xml:space="preserve">s assignment </w:t>
      </w:r>
      <w:r>
        <w:t xml:space="preserve">I worked </w:t>
      </w:r>
      <w:r w:rsidR="005A69CD">
        <w:t xml:space="preserve">with MS SQL Server </w:t>
      </w:r>
      <w:r w:rsidR="00140F48">
        <w:t xml:space="preserve">Management Studio </w:t>
      </w:r>
      <w:sdt>
        <w:sdtPr>
          <w:id w:val="-1701768637"/>
          <w:citation/>
        </w:sdtPr>
        <w:sdtContent>
          <w:r w:rsidR="00140F48">
            <w:fldChar w:fldCharType="begin"/>
          </w:r>
          <w:r w:rsidR="00140F48">
            <w:instrText xml:space="preserve"> CITATION Mic18 \l 1033 </w:instrText>
          </w:r>
          <w:r w:rsidR="00140F48">
            <w:fldChar w:fldCharType="separate"/>
          </w:r>
          <w:r w:rsidR="00140F48">
            <w:rPr>
              <w:noProof/>
            </w:rPr>
            <w:t>(Microsoft Corporation, 2018)</w:t>
          </w:r>
          <w:r w:rsidR="00140F48">
            <w:fldChar w:fldCharType="end"/>
          </w:r>
        </w:sdtContent>
      </w:sdt>
      <w:r w:rsidR="00140F48">
        <w:t xml:space="preserve"> </w:t>
      </w:r>
      <w:r>
        <w:t>in an AWS instance owned by CTU</w:t>
      </w:r>
      <w:r w:rsidR="005A69CD">
        <w:t>.</w:t>
      </w:r>
      <w:r w:rsidR="005A69CD">
        <w:tab/>
      </w:r>
    </w:p>
    <w:p w14:paraId="377446DD" w14:textId="6931F1F3" w:rsidR="005A69CD" w:rsidRDefault="000F653D" w:rsidP="00286E51">
      <w:r>
        <w:t>There were a few issues I had in completing this assignment that were later to be discovered as network errors on every network I had tried to connect to AWS</w:t>
      </w:r>
      <w:r w:rsidR="00140F48">
        <w:t xml:space="preserve"> on. After looking further into packet capture logs from my works network management team, I learned that the port used by the workstation to update the Windows operating system was blocked, I applied the same research into my home network and my hotspot (the three networks I attempted to connect through) and discovered the same result, which was interesting. Prior to this resubmission, after stressing not being able to resolve the issues due to being extremely busy in life, I had attempted a workaround which achieved the end goal of creating the table, though I left out important factors such as a PRIMARY KEY.</w:t>
      </w:r>
      <w:r w:rsidR="005A69CD">
        <w:t xml:space="preserve"> </w:t>
      </w:r>
    </w:p>
    <w:p w14:paraId="1102CEF7" w14:textId="5554BE1E" w:rsidR="008268A9" w:rsidRDefault="00140F48" w:rsidP="00A266A8">
      <w:r>
        <w:t xml:space="preserve">After resolving the </w:t>
      </w:r>
      <w:r w:rsidR="00790A7D">
        <w:t>issues</w:t>
      </w:r>
      <w:r>
        <w:t xml:space="preserve"> I had with AWS, I copied my SQL file from my IDE, DataGrip, added the PRIMARY KEY to a column that I named ‘id’ and pasted/executed through MS SQL Server Management Studio. I noticed after execution that I had some typos in one of my column names. I created a column named ‘created_by’ and set the value to be CURRENT_DATETIME as you can see in my screenshot below, </w:t>
      </w:r>
      <w:r w:rsidRPr="00790A7D">
        <w:rPr>
          <w:b/>
        </w:rPr>
        <w:t>Figure 1</w:t>
      </w:r>
      <w:r w:rsidR="00790A7D">
        <w:t xml:space="preserve">. Once I noticed this, I executed an ALTER statement to drop the column, followed by two more ALTER statements to add ‘created_by’ with the correct value CURRENT_USER and to add ‘created_dt’ with the value CURRENT_DATETIME. I then </w:t>
      </w:r>
      <w:r w:rsidR="00A266A8">
        <w:t>ran two INSERT statements to ensure the table would populate correctly and lastly, ran the SELECT statement to display the data in the table.</w:t>
      </w:r>
    </w:p>
    <w:p w14:paraId="3F7EF817" w14:textId="77777777" w:rsidR="00A266A8" w:rsidRDefault="00A266A8" w:rsidP="00A266A8">
      <w:pPr>
        <w:keepNext/>
        <w:ind w:firstLine="0"/>
        <w:jc w:val="center"/>
      </w:pPr>
      <w:bookmarkStart w:id="0" w:name="_GoBack"/>
      <w:r>
        <w:rPr>
          <w:noProof/>
        </w:rPr>
        <w:lastRenderedPageBreak/>
        <w:drawing>
          <wp:inline distT="0" distB="0" distL="0" distR="0" wp14:anchorId="6B20D8B6" wp14:editId="2DF48551">
            <wp:extent cx="5943600" cy="41382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t1Correct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38295"/>
                    </a:xfrm>
                    <a:prstGeom prst="rect">
                      <a:avLst/>
                    </a:prstGeom>
                  </pic:spPr>
                </pic:pic>
              </a:graphicData>
            </a:graphic>
          </wp:inline>
        </w:drawing>
      </w:r>
      <w:bookmarkEnd w:id="0"/>
    </w:p>
    <w:p w14:paraId="2F0E6C4D" w14:textId="3D491880" w:rsidR="00A266A8" w:rsidRDefault="00A266A8" w:rsidP="00A266A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Object Explorer and Code Editor</w:t>
      </w:r>
    </w:p>
    <w:p w14:paraId="383DC596" w14:textId="34D1D23A" w:rsidR="00A266A8" w:rsidRDefault="00A266A8" w:rsidP="00A266A8"/>
    <w:sdt>
      <w:sdtPr>
        <w:id w:val="1558521285"/>
        <w:docPartObj>
          <w:docPartGallery w:val="Bibliographies"/>
          <w:docPartUnique/>
        </w:docPartObj>
      </w:sdtPr>
      <w:sdtEndPr>
        <w:rPr>
          <w:bCs/>
        </w:rPr>
      </w:sdtEndPr>
      <w:sdtContent>
        <w:p w14:paraId="3ADBBAFB" w14:textId="6B476ED1" w:rsidR="00A266A8" w:rsidRDefault="00A266A8" w:rsidP="00A266A8">
          <w:pPr>
            <w:pStyle w:val="Heading1"/>
            <w:jc w:val="left"/>
          </w:pPr>
          <w:r>
            <w:t>Works Cited</w:t>
          </w:r>
        </w:p>
        <w:p w14:paraId="67A9494E" w14:textId="77777777" w:rsidR="00A266A8" w:rsidRDefault="00A266A8" w:rsidP="00A266A8">
          <w:pPr>
            <w:pStyle w:val="Bibliography"/>
            <w:ind w:left="720" w:hanging="720"/>
            <w:rPr>
              <w:noProof/>
            </w:rPr>
          </w:pPr>
          <w:r>
            <w:fldChar w:fldCharType="begin"/>
          </w:r>
          <w:r>
            <w:instrText xml:space="preserve"> BIBLIOGRAPHY </w:instrText>
          </w:r>
          <w:r>
            <w:fldChar w:fldCharType="separate"/>
          </w:r>
          <w:r>
            <w:rPr>
              <w:noProof/>
            </w:rPr>
            <w:t xml:space="preserve">Microsoft Corporation. (2018). </w:t>
          </w:r>
          <w:r>
            <w:rPr>
              <w:i/>
              <w:iCs/>
              <w:noProof/>
            </w:rPr>
            <w:t>MS SQL Server Management Studio 2014</w:t>
          </w:r>
          <w:r>
            <w:rPr>
              <w:noProof/>
            </w:rPr>
            <w:t>. Retrieved from [computer software]: https://www.microsoft.com/en-US/download/details.aspx?id=42299</w:t>
          </w:r>
        </w:p>
        <w:p w14:paraId="646E268D" w14:textId="77777777" w:rsidR="00A266A8" w:rsidRDefault="00A266A8" w:rsidP="00A266A8">
          <w:pPr>
            <w:pStyle w:val="Bibliography"/>
            <w:ind w:left="720" w:hanging="720"/>
            <w:rPr>
              <w:noProof/>
            </w:rPr>
          </w:pPr>
          <w:r>
            <w:rPr>
              <w:noProof/>
            </w:rPr>
            <w:t xml:space="preserve">w3 Schools. (n.d.). </w:t>
          </w:r>
          <w:r>
            <w:rPr>
              <w:i/>
              <w:iCs/>
              <w:noProof/>
            </w:rPr>
            <w:t>SQL ALTER Statement</w:t>
          </w:r>
          <w:r>
            <w:rPr>
              <w:noProof/>
            </w:rPr>
            <w:t>. Retrieved from W3 Schools: https://www.w3schools.com/sql/sql_alter.asp</w:t>
          </w:r>
        </w:p>
        <w:p w14:paraId="707AC087" w14:textId="458B6222" w:rsidR="00A266A8" w:rsidRPr="00A266A8" w:rsidRDefault="00A266A8" w:rsidP="00A266A8">
          <w:r>
            <w:rPr>
              <w:b/>
              <w:bCs/>
            </w:rPr>
            <w:fldChar w:fldCharType="end"/>
          </w:r>
        </w:p>
      </w:sdtContent>
    </w:sdt>
    <w:sectPr w:rsidR="00A266A8" w:rsidRPr="00A266A8" w:rsidSect="00C202B0">
      <w:foot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55AE8" w14:textId="77777777" w:rsidR="00FC27A5" w:rsidRDefault="00FC27A5" w:rsidP="00642C34">
      <w:r>
        <w:separator/>
      </w:r>
    </w:p>
  </w:endnote>
  <w:endnote w:type="continuationSeparator" w:id="0">
    <w:p w14:paraId="1522392C" w14:textId="77777777" w:rsidR="00FC27A5" w:rsidRDefault="00FC27A5"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142F5" w14:textId="77777777" w:rsidR="00C202B0" w:rsidRDefault="00C202B0" w:rsidP="00642C34">
    <w:pPr>
      <w:pStyle w:val="Footer"/>
    </w:pPr>
  </w:p>
  <w:p w14:paraId="16729869"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5641F" w14:textId="77777777" w:rsidR="00FC27A5" w:rsidRDefault="00FC27A5" w:rsidP="00642C34">
      <w:r>
        <w:separator/>
      </w:r>
    </w:p>
  </w:footnote>
  <w:footnote w:type="continuationSeparator" w:id="0">
    <w:p w14:paraId="61827E3F" w14:textId="77777777" w:rsidR="00FC27A5" w:rsidRDefault="00FC27A5"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85EF9" w14:textId="77777777" w:rsidR="00C202B0" w:rsidRDefault="007F472C" w:rsidP="00642C34">
    <w:pPr>
      <w:pStyle w:val="Header"/>
      <w:ind w:firstLine="0"/>
    </w:pPr>
    <w:r>
      <w:ptab w:relativeTo="margin" w:alignment="center" w:leader="none"/>
    </w:r>
    <w:r>
      <w:ptab w:relativeTo="margin" w:alignment="right" w:leader="none"/>
    </w:r>
    <w:r w:rsidR="00E318E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844FC"/>
    <w:multiLevelType w:val="hybridMultilevel"/>
    <w:tmpl w:val="B6B6FD4E"/>
    <w:lvl w:ilvl="0" w:tplc="F886D3B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FC7D55"/>
    <w:multiLevelType w:val="hybridMultilevel"/>
    <w:tmpl w:val="0756E0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NDE3tjA2MDYFkko6SsGpxcWZ+XkgBca1ALmweB4sAAAA"/>
  </w:docVars>
  <w:rsids>
    <w:rsidRoot w:val="00C202B0"/>
    <w:rsid w:val="00010751"/>
    <w:rsid w:val="00016B22"/>
    <w:rsid w:val="00054882"/>
    <w:rsid w:val="000F61A2"/>
    <w:rsid w:val="000F653D"/>
    <w:rsid w:val="00140F48"/>
    <w:rsid w:val="00232B20"/>
    <w:rsid w:val="00232EA2"/>
    <w:rsid w:val="0023782C"/>
    <w:rsid w:val="00286E51"/>
    <w:rsid w:val="002F4E1F"/>
    <w:rsid w:val="00323C4D"/>
    <w:rsid w:val="003719B2"/>
    <w:rsid w:val="00373884"/>
    <w:rsid w:val="003B5F67"/>
    <w:rsid w:val="003B7D75"/>
    <w:rsid w:val="003D6230"/>
    <w:rsid w:val="003E2D7F"/>
    <w:rsid w:val="004173F6"/>
    <w:rsid w:val="00435FF2"/>
    <w:rsid w:val="00447383"/>
    <w:rsid w:val="004F4EFA"/>
    <w:rsid w:val="005A3BE4"/>
    <w:rsid w:val="005A69CD"/>
    <w:rsid w:val="005E15FE"/>
    <w:rsid w:val="005F7FFA"/>
    <w:rsid w:val="00627B95"/>
    <w:rsid w:val="00642C34"/>
    <w:rsid w:val="006609DA"/>
    <w:rsid w:val="006864F0"/>
    <w:rsid w:val="006C2E5D"/>
    <w:rsid w:val="006C3ADB"/>
    <w:rsid w:val="00721C69"/>
    <w:rsid w:val="00790A7D"/>
    <w:rsid w:val="007F472C"/>
    <w:rsid w:val="008268A9"/>
    <w:rsid w:val="00840B4F"/>
    <w:rsid w:val="008445EF"/>
    <w:rsid w:val="008B2C69"/>
    <w:rsid w:val="008F1005"/>
    <w:rsid w:val="00947747"/>
    <w:rsid w:val="00956B6C"/>
    <w:rsid w:val="009A2FA2"/>
    <w:rsid w:val="009E0183"/>
    <w:rsid w:val="00A266A8"/>
    <w:rsid w:val="00A40321"/>
    <w:rsid w:val="00A827A4"/>
    <w:rsid w:val="00B304A6"/>
    <w:rsid w:val="00B36814"/>
    <w:rsid w:val="00C202B0"/>
    <w:rsid w:val="00C83C71"/>
    <w:rsid w:val="00CF1162"/>
    <w:rsid w:val="00CF5964"/>
    <w:rsid w:val="00D37C49"/>
    <w:rsid w:val="00D417F0"/>
    <w:rsid w:val="00D76353"/>
    <w:rsid w:val="00DC03FF"/>
    <w:rsid w:val="00E318E8"/>
    <w:rsid w:val="00E458BE"/>
    <w:rsid w:val="00FC27A5"/>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F94"/>
  <w15:docId w15:val="{917CA001-7E65-4ADA-96C0-6047435C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286E51"/>
    <w:pPr>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6E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Caption">
    <w:name w:val="caption"/>
    <w:basedOn w:val="Normal"/>
    <w:next w:val="Normal"/>
    <w:uiPriority w:val="35"/>
    <w:unhideWhenUsed/>
    <w:qFormat/>
    <w:rsid w:val="00947747"/>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268A9"/>
    <w:rPr>
      <w:color w:val="605E5C"/>
      <w:shd w:val="clear" w:color="auto" w:fill="E1DFDD"/>
    </w:rPr>
  </w:style>
  <w:style w:type="paragraph" w:styleId="ListParagraph">
    <w:name w:val="List Paragraph"/>
    <w:basedOn w:val="Normal"/>
    <w:uiPriority w:val="34"/>
    <w:qFormat/>
    <w:rsid w:val="008268A9"/>
    <w:pPr>
      <w:ind w:left="720"/>
      <w:contextualSpacing/>
    </w:pPr>
  </w:style>
  <w:style w:type="paragraph" w:styleId="Bibliography">
    <w:name w:val="Bibliography"/>
    <w:basedOn w:val="Normal"/>
    <w:next w:val="Normal"/>
    <w:uiPriority w:val="37"/>
    <w:unhideWhenUsed/>
    <w:rsid w:val="00A266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9142">
      <w:bodyDiv w:val="1"/>
      <w:marLeft w:val="0"/>
      <w:marRight w:val="0"/>
      <w:marTop w:val="0"/>
      <w:marBottom w:val="0"/>
      <w:divBdr>
        <w:top w:val="none" w:sz="0" w:space="0" w:color="auto"/>
        <w:left w:val="none" w:sz="0" w:space="0" w:color="auto"/>
        <w:bottom w:val="none" w:sz="0" w:space="0" w:color="auto"/>
        <w:right w:val="none" w:sz="0" w:space="0" w:color="auto"/>
      </w:divBdr>
    </w:div>
    <w:div w:id="379986972">
      <w:bodyDiv w:val="1"/>
      <w:marLeft w:val="0"/>
      <w:marRight w:val="0"/>
      <w:marTop w:val="0"/>
      <w:marBottom w:val="0"/>
      <w:divBdr>
        <w:top w:val="none" w:sz="0" w:space="0" w:color="auto"/>
        <w:left w:val="none" w:sz="0" w:space="0" w:color="auto"/>
        <w:bottom w:val="none" w:sz="0" w:space="0" w:color="auto"/>
        <w:right w:val="none" w:sz="0" w:space="0" w:color="auto"/>
      </w:divBdr>
    </w:div>
    <w:div w:id="772357761">
      <w:bodyDiv w:val="1"/>
      <w:marLeft w:val="0"/>
      <w:marRight w:val="0"/>
      <w:marTop w:val="0"/>
      <w:marBottom w:val="0"/>
      <w:divBdr>
        <w:top w:val="none" w:sz="0" w:space="0" w:color="auto"/>
        <w:left w:val="none" w:sz="0" w:space="0" w:color="auto"/>
        <w:bottom w:val="none" w:sz="0" w:space="0" w:color="auto"/>
        <w:right w:val="none" w:sz="0" w:space="0" w:color="auto"/>
      </w:divBdr>
    </w:div>
    <w:div w:id="874347963">
      <w:bodyDiv w:val="1"/>
      <w:marLeft w:val="0"/>
      <w:marRight w:val="0"/>
      <w:marTop w:val="0"/>
      <w:marBottom w:val="0"/>
      <w:divBdr>
        <w:top w:val="none" w:sz="0" w:space="0" w:color="auto"/>
        <w:left w:val="none" w:sz="0" w:space="0" w:color="auto"/>
        <w:bottom w:val="none" w:sz="0" w:space="0" w:color="auto"/>
        <w:right w:val="none" w:sz="0" w:space="0" w:color="auto"/>
      </w:divBdr>
    </w:div>
    <w:div w:id="894044272">
      <w:bodyDiv w:val="1"/>
      <w:marLeft w:val="0"/>
      <w:marRight w:val="0"/>
      <w:marTop w:val="0"/>
      <w:marBottom w:val="0"/>
      <w:divBdr>
        <w:top w:val="none" w:sz="0" w:space="0" w:color="auto"/>
        <w:left w:val="none" w:sz="0" w:space="0" w:color="auto"/>
        <w:bottom w:val="none" w:sz="0" w:space="0" w:color="auto"/>
        <w:right w:val="none" w:sz="0" w:space="0" w:color="auto"/>
      </w:divBdr>
    </w:div>
    <w:div w:id="113359525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194344245">
      <w:bodyDiv w:val="1"/>
      <w:marLeft w:val="0"/>
      <w:marRight w:val="0"/>
      <w:marTop w:val="0"/>
      <w:marBottom w:val="0"/>
      <w:divBdr>
        <w:top w:val="none" w:sz="0" w:space="0" w:color="auto"/>
        <w:left w:val="none" w:sz="0" w:space="0" w:color="auto"/>
        <w:bottom w:val="none" w:sz="0" w:space="0" w:color="auto"/>
        <w:right w:val="none" w:sz="0" w:space="0" w:color="auto"/>
      </w:divBdr>
    </w:div>
    <w:div w:id="1758087879">
      <w:bodyDiv w:val="1"/>
      <w:marLeft w:val="0"/>
      <w:marRight w:val="0"/>
      <w:marTop w:val="0"/>
      <w:marBottom w:val="0"/>
      <w:divBdr>
        <w:top w:val="none" w:sz="0" w:space="0" w:color="auto"/>
        <w:left w:val="none" w:sz="0" w:space="0" w:color="auto"/>
        <w:bottom w:val="none" w:sz="0" w:space="0" w:color="auto"/>
        <w:right w:val="none" w:sz="0" w:space="0" w:color="auto"/>
      </w:divBdr>
    </w:div>
    <w:div w:id="2044284369">
      <w:bodyDiv w:val="1"/>
      <w:marLeft w:val="0"/>
      <w:marRight w:val="0"/>
      <w:marTop w:val="0"/>
      <w:marBottom w:val="0"/>
      <w:divBdr>
        <w:top w:val="none" w:sz="0" w:space="0" w:color="auto"/>
        <w:left w:val="none" w:sz="0" w:space="0" w:color="auto"/>
        <w:bottom w:val="none" w:sz="0" w:space="0" w:color="auto"/>
        <w:right w:val="none" w:sz="0" w:space="0" w:color="auto"/>
      </w:divBdr>
    </w:div>
    <w:div w:id="208899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A8A58C00-BC74-394E-B1DD-57ADCB6ABCB5}</b:Guid>
    <b:Title>MS SQL Server Management Studio 2014</b:Title>
    <b:Publisher>Microsoft Corporation</b:Publisher>
    <b:Year>2018</b:Year>
    <b:Author>
      <b:Author>
        <b:Corporate>Microsoft Corporation</b:Corporate>
      </b:Author>
    </b:Author>
    <b:PublicationTitle>computer software</b:PublicationTitle>
    <b:InternetSiteTitle>[computer software]</b:InternetSiteTitle>
    <b:URL>https://www.microsoft.com/en-US/download/details.aspx?id=42299</b:URL>
    <b:RefOrder>1</b:RefOrder>
  </b:Source>
  <b:Source>
    <b:Tag>w3S</b:Tag>
    <b:SourceType>InternetSite</b:SourceType>
    <b:Guid>{79F6C220-2792-B54D-A77E-ED44E24BC78E}</b:Guid>
    <b:Author>
      <b:Author>
        <b:Corporate>w3 Schools</b:Corporate>
      </b:Author>
    </b:Author>
    <b:Title>SQL ALTER Statement</b:Title>
    <b:InternetSiteTitle>W3 Schools</b:InternetSiteTitle>
    <b:URL>https://www.w3schools.com/sql/sql_alter.asp</b:URL>
    <b:RefOrder>2</b:RefOrder>
  </b:Source>
</b:Sources>
</file>

<file path=customXml/itemProps1.xml><?xml version="1.0" encoding="utf-8"?>
<ds:datastoreItem xmlns:ds="http://schemas.openxmlformats.org/officeDocument/2006/customXml" ds:itemID="{5665C08F-1985-2146-A228-E9B79C49E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a Obee</dc:creator>
  <cp:lastModifiedBy>Ian Sabey</cp:lastModifiedBy>
  <cp:revision>2</cp:revision>
  <cp:lastPrinted>2012-03-30T16:25:00Z</cp:lastPrinted>
  <dcterms:created xsi:type="dcterms:W3CDTF">2018-10-30T01:23:00Z</dcterms:created>
  <dcterms:modified xsi:type="dcterms:W3CDTF">2018-10-30T01:23:00Z</dcterms:modified>
</cp:coreProperties>
</file>